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Committee,</w:t>
      </w:r>
    </w:p>
    <w:p>
      <w:pPr>
        <w:pStyle w:val="BodyText"/>
      </w:pPr>
      <w:r>
        <w:t xml:space="preserve">Korean Astronomy and Space Science Institute (KASI)</w:t>
      </w:r>
    </w:p>
    <w:p>
      <w:pPr>
        <w:pStyle w:val="BodyText"/>
      </w:pPr>
      <w:r>
        <w:t xml:space="preserve">776 Daedeok-daero, Yuseong-gu</w:t>
      </w:r>
    </w:p>
    <w:p>
      <w:pPr>
        <w:pStyle w:val="BodyText"/>
      </w:pPr>
      <w:r>
        <w:t xml:space="preserve">Seoul, South Korea 01830</w:t>
      </w:r>
    </w:p>
    <w:bookmarkStart w:id="20" w:name="X2aa9f5f306b88e23eb19cf39f8c064fe3780d8b"/>
    <w:p>
      <w:pPr>
        <w:pStyle w:val="Heading1"/>
      </w:pPr>
      <w:r>
        <w:t xml:space="preserve">Internship Application Letter for Astronomer Position</w:t>
      </w:r>
    </w:p>
    <w:p>
      <w:pPr>
        <w:pStyle w:val="FirstParagraph"/>
      </w:pPr>
      <w:r>
        <w:t xml:space="preserve">I am writing with profound enthusiasm to submit my application for the Astronomer Internship position at the Korean Astronomy and Space Science Institute (KASI) in Seoul, South Korea. As a dedicated astronomy student with three years of academic training and field experience, I have long admired KASI's pioneering work in observational astrophysics and space-based research, particularly its contributions to the development of the KMTNet telescope network and collaborations with international observatories. This Internship Application Letter represents my formal expression of interest in contributing to your esteemed institution during a transformative period for astronomical research in South Korea Seoul.</w:t>
      </w:r>
    </w:p>
    <w:p>
      <w:pPr>
        <w:pStyle w:val="BodyText"/>
      </w:pPr>
      <w:r>
        <w:t xml:space="preserve">My academic journey at Seoul National University's Department of Physics has equipped me with rigorous analytical skills and deep technical knowledge directly applicable to KASI's research priorities. I recently completed my undergraduate thesis on "Galactic Structure Analysis Using Multi-Wavelength Photometry," where I processed data from the VISTA Survey, developing proficiency in Python-based astronomical data reduction (Astropy, NumPy) and statistical modeling. This project required meticulous attention to detail – a quality I understand is essential for the precision-driven work conducted at KASI's observatories. My coursework in stellar evolution, cosmology, and computational astrophysics has prepared me to immediately engage with your ongoing projects on dark energy investigations and exoplanet characterization.</w:t>
      </w:r>
    </w:p>
    <w:p>
      <w:pPr>
        <w:pStyle w:val="BodyText"/>
      </w:pPr>
      <w:r>
        <w:t xml:space="preserve">What particularly draws me to this opportunity is South Korea Seoul's rapidly emerging role as an astronomical hub in Asia. I have closely followed KASI's strategic initiatives, including the construction of the 3.5-meter optical telescope at Gwangju and partnerships with NASA on space missions like TESS. The institute's commitment to making South Korea a leader in observational astronomy resonates deeply with my career vision. During my visit to Seoul last year for an international astronomy conference, I was inspired by the seamless integration of cutting-edge technology with cultural appreciation for the cosmos – a philosophy embodied in KASI's public outreach programs at the Seoul Sky Museum. This internship represents not just professional development, but an opportunity to immerse myself in a nation where astronomical research is actively shaping national scientific identity.</w:t>
      </w:r>
    </w:p>
    <w:p>
      <w:pPr>
        <w:pStyle w:val="BodyText"/>
      </w:pPr>
      <w:r>
        <w:t xml:space="preserve">My practical experience aligns precisely with the requirements outlined in your internship description. As a summer intern at the Korea Space Research Institute (KARI), I assisted in calibrating CCD sensors for satellite-based Earth observation instruments, developing protocols that reduced data processing time by 25%. Additionally, I coordinated the Seoul University Astronomy Club's "Stargazing Night" events across 15 locations in South Korea Seoul, engaging over 800 public participants and gaining invaluable experience in communicating complex astronomical concepts to diverse audiences. These experiences honed my ability to collaborate across cultural and technical boundaries – a skill critical for working within KASI's multinational research teams.</w:t>
      </w:r>
    </w:p>
    <w:p>
      <w:pPr>
        <w:pStyle w:val="BodyText"/>
      </w:pPr>
      <w:r>
        <w:t xml:space="preserve">I am particularly eager to contribute to your team's current projects on transient astronomy, having developed an algorithm for identifying variable stars in the Gaia dataset during my studies. I have followed KASI's recent discovery of supernovae candidates through the KMTNet system and would be honored to support such meaningful research under your mentorship. My fluency in both Korean (TOPIK Level 5) and English allows me to seamlessly integrate into your department while contributing to international collaborations. Having navigated Seoul's vibrant academic environment during my university exchanges, I am already familiar with the city's astronomical landscape – from the rooftop observatories at Yonsei University to the atmospheric conditions ideal for deep-sky observations near Mt. Namsan.</w:t>
      </w:r>
    </w:p>
    <w:p>
      <w:pPr>
        <w:pStyle w:val="BodyText"/>
      </w:pPr>
      <w:r>
        <w:t xml:space="preserve">Beyond technical competencies, I bring a proactive approach cultivated through my volunteer work with Astronomers Without Borders. Last year, I organized a virtual star-party connecting Seoul students with researchers in Chile for real-time telescope operations – an initiative that required managing cross-cultural logistics and technical coordination across multiple time zones. This experience demonstrated my commitment to making astronomy accessible, which I believe complements KASI's mission of fostering public engagement with science. I am confident that my ability to bridge technical expertise with community-oriented outreach will add value to your educational initiatives in South Korea Seoul.</w:t>
      </w:r>
    </w:p>
    <w:p>
      <w:pPr>
        <w:pStyle w:val="BodyText"/>
      </w:pPr>
      <w:r>
        <w:t xml:space="preserve">The strategic location of Seoul provides unparalleled advantages for astronomical research, and I am excited by the possibility of working within this dynamic ecosystem. The city's investment in the Seoul Astronomy Park – featuring a state-of-the-art planetarium and public telescope array – creates an ideal environment for both professional growth and community impact. As an aspiring Astronomer committed to advancing scientific understanding through international collaboration, I view KASI as the perfect catalyst for my development. My goal is to contribute meaningfully to your research while learning from South Korea's leading astronomical experts during this pivotal moment when Korean institutions are making significant contributions to global astronomy.</w:t>
      </w:r>
    </w:p>
    <w:p>
      <w:pPr>
        <w:pStyle w:val="BodyText"/>
      </w:pPr>
      <w:r>
        <w:t xml:space="preserve">I am deeply impressed by KASI's recent publication in Nature Astronomy on gravitational wave host galaxy identification – an achievement that exemplifies the innovative spirit I aspire to embody. I would welcome the opportunity to discuss how my background in data analysis, observational techniques, and science communication aligns with your department's current needs. Thank you for considering this Internship Application Letter; I have attached my resume and academic transcript for your review and am available at your earliest convenience for an interview via Zoom or in person at the KASI facility in Seoul.</w:t>
      </w:r>
    </w:p>
    <w:p>
      <w:pPr>
        <w:pStyle w:val="BodyText"/>
      </w:pPr>
      <w:r>
        <w:t xml:space="preserve">With sincere admiration for KASI's contributions to astronomy, I look forward to the possibility of contributing to your team's mission as an Astronomer intern in South Korea Seoul.</w:t>
      </w:r>
    </w:p>
    <w:p>
      <w:pPr>
        <w:pStyle w:val="BodyText"/>
      </w:pPr>
      <w:r>
        <w:t xml:space="preserve">Sincerely,</w:t>
      </w:r>
    </w:p>
    <w:p>
      <w:pPr>
        <w:pStyle w:val="BodyText"/>
      </w:pPr>
      <w:r>
        <w:t xml:space="preserve">[Your Handwritten Signature]</w:t>
      </w:r>
    </w:p>
    <w:p>
      <w:pPr>
        <w:pStyle w:val="BodyText"/>
      </w:pPr>
      <w:r>
        <w:t xml:space="preserve">[Your Typed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4T05:54:17Z</dcterms:created>
  <dcterms:modified xsi:type="dcterms:W3CDTF">2026-07-24T05:54:17Z</dcterms:modified>
</cp:coreProperties>
</file>

<file path=docProps/custom.xml><?xml version="1.0" encoding="utf-8"?>
<Properties xmlns="http://schemas.openxmlformats.org/officeDocument/2006/custom-properties" xmlns:vt="http://schemas.openxmlformats.org/officeDocument/2006/docPropsVTypes"/>
</file>